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1CBDA" w14:textId="540C1A82" w:rsidR="00B848F3" w:rsidRDefault="00C72FB6">
      <w:r>
        <w:rPr>
          <w:noProof/>
        </w:rPr>
        <w:drawing>
          <wp:inline distT="0" distB="0" distL="0" distR="0" wp14:anchorId="6F61DCA4" wp14:editId="19779576">
            <wp:extent cx="2095500" cy="2479986"/>
            <wp:effectExtent l="0" t="0" r="0" b="0"/>
            <wp:docPr id="7932029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3202983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96059" cy="248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48F3" w:rsidSect="009B0CF8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0AGIzQ1MTCwtjYyUdpeDU4uLM/DyQAsNaAHddl48sAAAA"/>
  </w:docVars>
  <w:rsids>
    <w:rsidRoot w:val="00956C92"/>
    <w:rsid w:val="00113A76"/>
    <w:rsid w:val="00956C92"/>
    <w:rsid w:val="009B0CF8"/>
    <w:rsid w:val="009C7756"/>
    <w:rsid w:val="00B848F3"/>
    <w:rsid w:val="00C72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98BE87-EB9D-46C4-AC41-0C31B88C4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56C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6C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C9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6C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6C9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6C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6C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6C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6C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6C9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6C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C9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6C9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6C9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6C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6C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6C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6C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56C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6C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6C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56C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56C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6C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56C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56C9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6C9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6C9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56C92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1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, Xiteng</dc:creator>
  <cp:keywords/>
  <dc:description/>
  <cp:lastModifiedBy>Yao, Xiteng</cp:lastModifiedBy>
  <cp:revision>3</cp:revision>
  <dcterms:created xsi:type="dcterms:W3CDTF">2024-10-23T20:03:00Z</dcterms:created>
  <dcterms:modified xsi:type="dcterms:W3CDTF">2024-10-23T2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aa207c09f4eb07c85952a1d8d734355c8f1ead06cf1ca46fdb8c5e40654151</vt:lpwstr>
  </property>
</Properties>
</file>